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1795" w:rsidRPr="00CA1795" w:rsidRDefault="00CA1795" w:rsidP="00B56354">
      <w:pPr>
        <w:spacing w:after="0"/>
        <w:rPr>
          <w:rFonts w:ascii="TradeGothic LT" w:hAnsi="TradeGothic LT"/>
          <w:b/>
          <w:sz w:val="28"/>
          <w:szCs w:val="28"/>
        </w:rPr>
      </w:pPr>
      <w:r>
        <w:rPr>
          <w:rFonts w:ascii="TradeGothic LT" w:hAnsi="TradeGothic LT"/>
          <w:b/>
          <w:sz w:val="28"/>
          <w:szCs w:val="28"/>
        </w:rPr>
        <w:t>YEAR: ______ - _</w:t>
      </w:r>
      <w:r w:rsidRPr="00CA1795">
        <w:rPr>
          <w:rFonts w:ascii="TradeGothic LT" w:hAnsi="TradeGothic LT"/>
          <w:b/>
          <w:sz w:val="28"/>
          <w:szCs w:val="28"/>
        </w:rPr>
        <w:t>______</w:t>
      </w:r>
    </w:p>
    <w:p w:rsidR="00CA1795" w:rsidRPr="00DF47ED" w:rsidRDefault="00CA1795" w:rsidP="0097643C">
      <w:pPr>
        <w:spacing w:after="0"/>
        <w:rPr>
          <w:rFonts w:ascii="TradeGothic LT" w:hAnsi="TradeGothic LT"/>
          <w:b/>
          <w:sz w:val="8"/>
          <w:szCs w:val="28"/>
          <w:shd w:val="clear" w:color="auto" w:fill="D9D9D9" w:themeFill="background1" w:themeFillShade="D9"/>
        </w:rPr>
      </w:pPr>
    </w:p>
    <w:p w:rsidR="000E2926" w:rsidRDefault="000E2926" w:rsidP="00836655">
      <w:pPr>
        <w:spacing w:after="0"/>
        <w:ind w:left="270"/>
        <w:rPr>
          <w:rFonts w:ascii="TradeGothic LT" w:hAnsi="TradeGothic LT"/>
          <w:b/>
          <w:sz w:val="28"/>
          <w:szCs w:val="28"/>
        </w:rPr>
      </w:pPr>
      <w:r w:rsidRPr="00836655">
        <w:rPr>
          <w:rFonts w:ascii="TradeGothic LT" w:hAnsi="TradeGothic LT"/>
          <w:b/>
          <w:sz w:val="28"/>
          <w:szCs w:val="28"/>
        </w:rPr>
        <w:t>To be completed by program staff: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8910"/>
      </w:tblGrid>
      <w:tr w:rsidR="0097643C" w:rsidRPr="000E2926" w:rsidTr="008D7B7C">
        <w:trPr>
          <w:trHeight w:val="432"/>
        </w:trPr>
        <w:tc>
          <w:tcPr>
            <w:tcW w:w="8910" w:type="dxa"/>
            <w:tcBorders>
              <w:top w:val="single" w:sz="48" w:space="0" w:color="808080" w:themeColor="background1" w:themeShade="80"/>
              <w:left w:val="single" w:sz="48" w:space="0" w:color="808080" w:themeColor="background1" w:themeShade="80"/>
              <w:right w:val="single" w:sz="48" w:space="0" w:color="808080" w:themeColor="background1" w:themeShade="80"/>
            </w:tcBorders>
            <w:shd w:val="clear" w:color="auto" w:fill="auto"/>
            <w:vAlign w:val="bottom"/>
          </w:tcPr>
          <w:p w:rsidR="0097643C" w:rsidRPr="00836655" w:rsidRDefault="0097643C" w:rsidP="00CD342A">
            <w:pPr>
              <w:rPr>
                <w:rFonts w:ascii="TradeGothic LT" w:hAnsi="TradeGothic LT"/>
                <w:b/>
                <w:sz w:val="26"/>
                <w:szCs w:val="26"/>
              </w:rPr>
            </w:pPr>
            <w:r w:rsidRPr="00836655">
              <w:rPr>
                <w:rFonts w:ascii="TradeGothic LT" w:hAnsi="TradeGothic LT"/>
                <w:b/>
                <w:sz w:val="26"/>
                <w:szCs w:val="26"/>
              </w:rPr>
              <w:t>Participant Name:</w:t>
            </w:r>
          </w:p>
        </w:tc>
      </w:tr>
      <w:tr w:rsidR="0097643C" w:rsidRPr="000E2926" w:rsidTr="008D7B7C">
        <w:trPr>
          <w:trHeight w:val="432"/>
        </w:trPr>
        <w:tc>
          <w:tcPr>
            <w:tcW w:w="8910" w:type="dxa"/>
            <w:tcBorders>
              <w:left w:val="single" w:sz="48" w:space="0" w:color="808080" w:themeColor="background1" w:themeShade="80"/>
              <w:right w:val="single" w:sz="48" w:space="0" w:color="808080" w:themeColor="background1" w:themeShade="80"/>
            </w:tcBorders>
            <w:shd w:val="clear" w:color="auto" w:fill="auto"/>
            <w:vAlign w:val="bottom"/>
          </w:tcPr>
          <w:p w:rsidR="0097643C" w:rsidRPr="00836655" w:rsidRDefault="0097643C" w:rsidP="00CD342A">
            <w:pPr>
              <w:rPr>
                <w:rFonts w:ascii="TradeGothic LT" w:hAnsi="TradeGothic LT"/>
                <w:b/>
                <w:sz w:val="26"/>
                <w:szCs w:val="26"/>
              </w:rPr>
            </w:pPr>
            <w:r w:rsidRPr="00836655">
              <w:rPr>
                <w:rFonts w:ascii="TradeGothic LT" w:hAnsi="TradeGothic LT"/>
                <w:b/>
                <w:sz w:val="26"/>
                <w:szCs w:val="26"/>
              </w:rPr>
              <w:t>Proxy Name (Optional):</w:t>
            </w:r>
          </w:p>
        </w:tc>
      </w:tr>
      <w:tr w:rsidR="008D7B7C" w:rsidRPr="000E2926" w:rsidTr="008D7B7C">
        <w:trPr>
          <w:trHeight w:val="432"/>
        </w:trPr>
        <w:tc>
          <w:tcPr>
            <w:tcW w:w="8910" w:type="dxa"/>
            <w:tcBorders>
              <w:left w:val="single" w:sz="48" w:space="0" w:color="808080" w:themeColor="background1" w:themeShade="80"/>
              <w:bottom w:val="single" w:sz="48" w:space="0" w:color="808080" w:themeColor="background1" w:themeShade="80"/>
              <w:right w:val="single" w:sz="48" w:space="0" w:color="808080" w:themeColor="background1" w:themeShade="80"/>
            </w:tcBorders>
            <w:shd w:val="clear" w:color="auto" w:fill="auto"/>
            <w:vAlign w:val="bottom"/>
          </w:tcPr>
          <w:p w:rsidR="008D7B7C" w:rsidRPr="008D7B7C" w:rsidRDefault="008D7B7C" w:rsidP="00CD342A">
            <w:pPr>
              <w:rPr>
                <w:rFonts w:ascii="TradeGothic LT" w:hAnsi="TradeGothic LT"/>
                <w:b/>
                <w:sz w:val="32"/>
                <w:szCs w:val="26"/>
              </w:rPr>
            </w:pPr>
            <w:r w:rsidRPr="00836655">
              <w:rPr>
                <w:rFonts w:ascii="TradeGothic LT" w:hAnsi="TradeGothic LT"/>
                <w:b/>
                <w:sz w:val="26"/>
                <w:szCs w:val="26"/>
              </w:rPr>
              <w:t>Certification Date: ____/____/____</w:t>
            </w:r>
          </w:p>
        </w:tc>
      </w:tr>
    </w:tbl>
    <w:p w:rsidR="000E2926" w:rsidRPr="000E2926" w:rsidRDefault="000E2926" w:rsidP="00F65DF9">
      <w:pPr>
        <w:spacing w:after="0"/>
        <w:jc w:val="center"/>
        <w:rPr>
          <w:rFonts w:ascii="TradeGothic LT" w:hAnsi="TradeGothic LT"/>
          <w:sz w:val="28"/>
          <w:szCs w:val="28"/>
        </w:rPr>
      </w:pPr>
    </w:p>
    <w:p w:rsidR="00D53C4D" w:rsidRPr="000E2926" w:rsidRDefault="00D53C4D" w:rsidP="00F65DF9">
      <w:pPr>
        <w:spacing w:after="0"/>
        <w:jc w:val="center"/>
        <w:rPr>
          <w:rFonts w:ascii="TradeGothic LT" w:hAnsi="TradeGothic LT"/>
          <w:b/>
          <w:sz w:val="28"/>
          <w:szCs w:val="28"/>
        </w:rPr>
      </w:pPr>
      <w:r w:rsidRPr="000E2926">
        <w:rPr>
          <w:rFonts w:ascii="TradeGothic LT" w:hAnsi="TradeGothic LT"/>
          <w:b/>
          <w:sz w:val="28"/>
          <w:szCs w:val="28"/>
        </w:rPr>
        <w:t>TO BE SIGNED</w:t>
      </w:r>
      <w:r w:rsidR="00F65DF9" w:rsidRPr="000E2926">
        <w:rPr>
          <w:rFonts w:ascii="TradeGothic LT" w:hAnsi="TradeGothic LT"/>
          <w:b/>
          <w:sz w:val="28"/>
          <w:szCs w:val="28"/>
        </w:rPr>
        <w:t xml:space="preserve"> </w:t>
      </w:r>
      <w:r w:rsidRPr="000E2926">
        <w:rPr>
          <w:rFonts w:ascii="TradeGothic LT" w:hAnsi="TradeGothic LT"/>
          <w:b/>
          <w:sz w:val="28"/>
          <w:szCs w:val="28"/>
        </w:rPr>
        <w:t xml:space="preserve">BY PROGRAM PARTICIPANT </w:t>
      </w:r>
      <w:bookmarkStart w:id="0" w:name="_GoBack"/>
      <w:bookmarkEnd w:id="0"/>
      <w:r w:rsidRPr="000E2926">
        <w:rPr>
          <w:rFonts w:ascii="TradeGothic LT" w:hAnsi="TradeGothic LT"/>
          <w:b/>
          <w:sz w:val="28"/>
          <w:szCs w:val="28"/>
        </w:rPr>
        <w:t xml:space="preserve">(or Proxy) </w:t>
      </w:r>
    </w:p>
    <w:p w:rsidR="00D53C4D" w:rsidRDefault="00D53C4D" w:rsidP="00F65DF9">
      <w:pPr>
        <w:spacing w:after="0"/>
        <w:jc w:val="center"/>
        <w:rPr>
          <w:rFonts w:ascii="TradeGothic LT" w:hAnsi="TradeGothic LT"/>
          <w:b/>
          <w:sz w:val="28"/>
          <w:szCs w:val="28"/>
        </w:rPr>
      </w:pPr>
      <w:r w:rsidRPr="000E2926">
        <w:rPr>
          <w:rFonts w:ascii="TradeGothic LT" w:hAnsi="TradeGothic LT"/>
          <w:b/>
          <w:sz w:val="28"/>
          <w:szCs w:val="28"/>
        </w:rPr>
        <w:t>AT THE TIME OF FOOD DISTRIBUTION</w:t>
      </w:r>
    </w:p>
    <w:p w:rsidR="008D7B7C" w:rsidRPr="000E2926" w:rsidRDefault="008D7B7C" w:rsidP="00F65DF9">
      <w:pPr>
        <w:spacing w:after="0"/>
        <w:jc w:val="center"/>
        <w:rPr>
          <w:rFonts w:ascii="TradeGothic LT" w:hAnsi="TradeGothic LT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9"/>
        <w:gridCol w:w="7811"/>
      </w:tblGrid>
      <w:tr w:rsidR="00C67177" w:rsidRPr="000E2926" w:rsidTr="00C67177">
        <w:tc>
          <w:tcPr>
            <w:tcW w:w="1435" w:type="dxa"/>
            <w:shd w:val="clear" w:color="auto" w:fill="000000" w:themeFill="text1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MONTH</w:t>
            </w:r>
          </w:p>
        </w:tc>
        <w:tc>
          <w:tcPr>
            <w:tcW w:w="9355" w:type="dxa"/>
            <w:shd w:val="clear" w:color="auto" w:fill="000000" w:themeFill="text1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SIGNATURE</w:t>
            </w: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January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February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March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April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May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June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July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August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September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October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November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  <w:tr w:rsidR="00C67177" w:rsidRPr="000E2926" w:rsidTr="007802C5">
        <w:trPr>
          <w:trHeight w:val="648"/>
        </w:trPr>
        <w:tc>
          <w:tcPr>
            <w:tcW w:w="1435" w:type="dxa"/>
            <w:vAlign w:val="center"/>
          </w:tcPr>
          <w:p w:rsidR="00C67177" w:rsidRPr="000E2926" w:rsidRDefault="00C67177" w:rsidP="00C67177">
            <w:pPr>
              <w:jc w:val="center"/>
              <w:rPr>
                <w:rFonts w:ascii="TradeGothic LT" w:hAnsi="TradeGothic LT"/>
                <w:sz w:val="28"/>
                <w:szCs w:val="28"/>
              </w:rPr>
            </w:pPr>
            <w:r w:rsidRPr="000E2926">
              <w:rPr>
                <w:rFonts w:ascii="TradeGothic LT" w:hAnsi="TradeGothic LT"/>
                <w:sz w:val="28"/>
                <w:szCs w:val="28"/>
              </w:rPr>
              <w:t>December</w:t>
            </w:r>
          </w:p>
        </w:tc>
        <w:tc>
          <w:tcPr>
            <w:tcW w:w="9355" w:type="dxa"/>
          </w:tcPr>
          <w:p w:rsidR="00C67177" w:rsidRPr="000E2926" w:rsidRDefault="00C67177" w:rsidP="00D53C4D">
            <w:pPr>
              <w:rPr>
                <w:rFonts w:ascii="TradeGothic LT" w:hAnsi="TradeGothic LT"/>
                <w:sz w:val="28"/>
                <w:szCs w:val="28"/>
              </w:rPr>
            </w:pPr>
          </w:p>
        </w:tc>
      </w:tr>
    </w:tbl>
    <w:p w:rsidR="00B16119" w:rsidRPr="000E2926" w:rsidRDefault="006D477F" w:rsidP="0097643C">
      <w:pPr>
        <w:jc w:val="center"/>
        <w:rPr>
          <w:rFonts w:ascii="TradeGothic LT" w:hAnsi="TradeGothic LT"/>
          <w:sz w:val="18"/>
          <w:szCs w:val="18"/>
        </w:rPr>
      </w:pPr>
      <w:r w:rsidRPr="000E2926">
        <w:rPr>
          <w:rFonts w:ascii="TradeGothic LT" w:hAnsi="TradeGothic LT"/>
          <w:sz w:val="28"/>
          <w:szCs w:val="28"/>
        </w:rPr>
        <w:t>This institution is an equal opportunity provider.</w:t>
      </w:r>
    </w:p>
    <w:sectPr w:rsidR="00B16119" w:rsidRPr="000E2926" w:rsidSect="00F53A8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7177" w:rsidRDefault="00C67177" w:rsidP="00C67177">
      <w:pPr>
        <w:spacing w:after="0" w:line="240" w:lineRule="auto"/>
      </w:pPr>
      <w:r>
        <w:separator/>
      </w:r>
    </w:p>
  </w:endnote>
  <w:endnote w:type="continuationSeparator" w:id="0">
    <w:p w:rsidR="00C67177" w:rsidRDefault="00C67177" w:rsidP="00C67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8E851AE3-19D6-43B6-AB7D-F7AF2AEDF4C4}"/>
    <w:embedBold r:id="rId2" w:fontKey="{CD61B8E4-A5BF-4EAA-B7EE-DE8D3EB08BA7}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  <w:embedRegular r:id="rId3" w:fontKey="{59EA40EF-8A89-4839-B39C-97C66B8B4B03}"/>
  </w:font>
  <w:font w:name="TradeGothic LT">
    <w:panose1 w:val="02000503020000020004"/>
    <w:charset w:val="00"/>
    <w:family w:val="auto"/>
    <w:pitch w:val="variable"/>
    <w:sig w:usb0="80000027" w:usb1="00000000" w:usb2="00000000" w:usb3="00000000" w:csb0="00000001" w:csb1="00000000"/>
    <w:embedRegular r:id="rId4" w:fontKey="{CB0D9DEA-486B-4A76-9DB0-8E408717F807}"/>
    <w:embedBold r:id="rId5" w:fontKey="{275D6BAF-28CB-45DC-8180-D172F5422866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6" w:fontKey="{33D5FC23-113A-4DF5-9F04-3BBCF978C60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2214" w:rsidRPr="00742214" w:rsidRDefault="00742214">
    <w:pPr>
      <w:pStyle w:val="Footer"/>
      <w:rPr>
        <w:rFonts w:ascii="TradeGothic LT" w:hAnsi="TradeGothic LT"/>
        <w:sz w:val="16"/>
      </w:rPr>
    </w:pPr>
    <w:r w:rsidRPr="00742214">
      <w:rPr>
        <w:rFonts w:ascii="TradeGothic LT" w:hAnsi="TradeGothic LT"/>
        <w:sz w:val="16"/>
      </w:rPr>
      <w:t xml:space="preserve">Rev. </w:t>
    </w:r>
    <w:r w:rsidR="008D7B7C">
      <w:rPr>
        <w:rFonts w:ascii="TradeGothic LT" w:hAnsi="TradeGothic LT"/>
        <w:sz w:val="16"/>
      </w:rPr>
      <w:t>05/2019</w:t>
    </w:r>
    <w:r w:rsidRPr="00742214">
      <w:rPr>
        <w:rFonts w:ascii="TradeGothic LT" w:hAnsi="TradeGothic LT"/>
        <w:sz w:val="16"/>
      </w:rPr>
      <w:t xml:space="preserve"> SM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7177" w:rsidRDefault="00C67177" w:rsidP="00C67177">
      <w:pPr>
        <w:spacing w:after="0" w:line="240" w:lineRule="auto"/>
      </w:pPr>
      <w:r>
        <w:separator/>
      </w:r>
    </w:p>
  </w:footnote>
  <w:footnote w:type="continuationSeparator" w:id="0">
    <w:p w:rsidR="00C67177" w:rsidRDefault="00C67177" w:rsidP="00C67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643C" w:rsidRPr="000E2926" w:rsidRDefault="0097643C" w:rsidP="0097643C">
    <w:pPr>
      <w:spacing w:after="0"/>
      <w:rPr>
        <w:rFonts w:ascii="TradeGothic LT" w:hAnsi="TradeGothic LT"/>
        <w:b/>
        <w:sz w:val="28"/>
        <w:szCs w:val="28"/>
      </w:rPr>
    </w:pPr>
    <w:r w:rsidRPr="000E2926">
      <w:rPr>
        <w:rFonts w:ascii="TradeGothic LT" w:hAnsi="TradeGothic LT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3886200</wp:posOffset>
          </wp:positionH>
          <wp:positionV relativeFrom="paragraph">
            <wp:posOffset>-85725</wp:posOffset>
          </wp:positionV>
          <wp:extent cx="2438400" cy="676275"/>
          <wp:effectExtent l="0" t="0" r="0" b="9525"/>
          <wp:wrapNone/>
          <wp:docPr id="1" name="Picture 1" descr="P:\Logos\Second Harvest Logo\SHFB Logo 2 Sm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Logos\Second Harvest Logo\SHFB Logo 2 Sm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840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E2926">
      <w:rPr>
        <w:rFonts w:ascii="TradeGothic LT" w:hAnsi="TradeGothic LT"/>
        <w:b/>
        <w:sz w:val="28"/>
        <w:szCs w:val="28"/>
      </w:rPr>
      <w:t>COMMODITY SUPPLEMENTAL FOOD PROGRAM</w:t>
    </w:r>
  </w:p>
  <w:p w:rsidR="0097643C" w:rsidRPr="000E2926" w:rsidRDefault="0097643C" w:rsidP="0097643C">
    <w:pPr>
      <w:spacing w:after="0"/>
      <w:rPr>
        <w:rFonts w:ascii="TradeGothic LT" w:hAnsi="TradeGothic LT"/>
        <w:b/>
        <w:sz w:val="28"/>
        <w:szCs w:val="28"/>
      </w:rPr>
    </w:pPr>
    <w:r w:rsidRPr="000E2926">
      <w:rPr>
        <w:rFonts w:ascii="TradeGothic LT" w:hAnsi="TradeGothic LT"/>
        <w:b/>
        <w:sz w:val="28"/>
        <w:szCs w:val="28"/>
      </w:rPr>
      <w:t>ISSUANCE RECORD</w:t>
    </w:r>
  </w:p>
  <w:p w:rsidR="00C67177" w:rsidRDefault="00C67177" w:rsidP="0097643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FD088A"/>
    <w:multiLevelType w:val="hybridMultilevel"/>
    <w:tmpl w:val="CA64EBFA"/>
    <w:lvl w:ilvl="0" w:tplc="3EA80A0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AD4B30"/>
    <w:multiLevelType w:val="hybridMultilevel"/>
    <w:tmpl w:val="79C29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c3MTKzMDOztDRU0lEKTi0uzszPAykwrQUAh5bNkCwAAAA="/>
  </w:docVars>
  <w:rsids>
    <w:rsidRoot w:val="00D53C4D"/>
    <w:rsid w:val="000769B8"/>
    <w:rsid w:val="000E2926"/>
    <w:rsid w:val="002C0939"/>
    <w:rsid w:val="00495AD7"/>
    <w:rsid w:val="00514CE6"/>
    <w:rsid w:val="00566EE4"/>
    <w:rsid w:val="006D477F"/>
    <w:rsid w:val="00742214"/>
    <w:rsid w:val="007802C5"/>
    <w:rsid w:val="00836655"/>
    <w:rsid w:val="008D7B7C"/>
    <w:rsid w:val="0097643C"/>
    <w:rsid w:val="00A44156"/>
    <w:rsid w:val="00B16119"/>
    <w:rsid w:val="00B56354"/>
    <w:rsid w:val="00C67177"/>
    <w:rsid w:val="00CA1795"/>
    <w:rsid w:val="00CD342A"/>
    <w:rsid w:val="00D53C4D"/>
    <w:rsid w:val="00DF47ED"/>
    <w:rsid w:val="00F53A8A"/>
    <w:rsid w:val="00F65DF9"/>
    <w:rsid w:val="00F74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50D26875-FFDE-4B56-83A1-3EE095B60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3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C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7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177"/>
  </w:style>
  <w:style w:type="paragraph" w:styleId="Footer">
    <w:name w:val="footer"/>
    <w:basedOn w:val="Normal"/>
    <w:link w:val="FooterChar"/>
    <w:uiPriority w:val="99"/>
    <w:unhideWhenUsed/>
    <w:rsid w:val="00C67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177"/>
  </w:style>
  <w:style w:type="paragraph" w:styleId="BalloonText">
    <w:name w:val="Balloon Text"/>
    <w:basedOn w:val="Normal"/>
    <w:link w:val="BalloonTextChar"/>
    <w:uiPriority w:val="99"/>
    <w:semiHidden/>
    <w:unhideWhenUsed/>
    <w:rsid w:val="00CD34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4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6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Sheetz</dc:creator>
  <cp:keywords/>
  <dc:description/>
  <cp:lastModifiedBy>Sarah Horan</cp:lastModifiedBy>
  <cp:revision>11</cp:revision>
  <cp:lastPrinted>2019-02-07T12:17:00Z</cp:lastPrinted>
  <dcterms:created xsi:type="dcterms:W3CDTF">2019-01-28T14:30:00Z</dcterms:created>
  <dcterms:modified xsi:type="dcterms:W3CDTF">2019-08-26T13:17:00Z</dcterms:modified>
</cp:coreProperties>
</file>